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7C20" w:rsidRDefault="00BB7C20">
      <w:r>
        <w:rPr>
          <w:noProof/>
        </w:rPr>
        <w:drawing>
          <wp:inline distT="0" distB="0" distL="0" distR="0" wp14:anchorId="5BEFEF70" wp14:editId="2B0845DC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7C20" w:rsidRDefault="00BB7C20"/>
    <w:p w:rsidR="00BB7C20" w:rsidRDefault="00BB7C20">
      <w:r>
        <w:rPr>
          <w:noProof/>
        </w:rPr>
        <w:drawing>
          <wp:inline distT="0" distB="0" distL="0" distR="0" wp14:anchorId="2C693BB3" wp14:editId="7CCE9430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7C20" w:rsidRDefault="00BB7C20"/>
    <w:p w:rsidR="00BB7C20" w:rsidRDefault="00203AF6">
      <w:r>
        <w:rPr>
          <w:noProof/>
        </w:rPr>
        <w:lastRenderedPageBreak/>
        <w:drawing>
          <wp:inline distT="0" distB="0" distL="0" distR="0" wp14:anchorId="3EA0CA95" wp14:editId="44D9B8CF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3AF6" w:rsidRDefault="00203AF6"/>
    <w:p w:rsidR="00203AF6" w:rsidRDefault="00203AF6"/>
    <w:p w:rsidR="00BB7C20" w:rsidRDefault="00203AF6">
      <w:r>
        <w:rPr>
          <w:noProof/>
        </w:rPr>
        <w:drawing>
          <wp:inline distT="0" distB="0" distL="0" distR="0" wp14:anchorId="1E17CCB2" wp14:editId="78F35BCE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203AF6" w:rsidRDefault="00203AF6"/>
    <w:p w:rsidR="00203AF6" w:rsidRDefault="00203AF6"/>
    <w:p w:rsidR="00F00638" w:rsidRDefault="00BB7C20">
      <w:r>
        <w:rPr>
          <w:noProof/>
        </w:rPr>
        <w:lastRenderedPageBreak/>
        <w:drawing>
          <wp:inline distT="0" distB="0" distL="0" distR="0" wp14:anchorId="171A5051" wp14:editId="305F858F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006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1NDUwNbMwNDYzNDdV0lEKTi0uzszPAykwrAUAVfUTBCwAAAA="/>
  </w:docVars>
  <w:rsids>
    <w:rsidRoot w:val="00BB7C20"/>
    <w:rsid w:val="00203AF6"/>
    <w:rsid w:val="005A789B"/>
    <w:rsid w:val="00BB7C20"/>
    <w:rsid w:val="00F0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35588"/>
  <w15:chartTrackingRefBased/>
  <w15:docId w15:val="{1AD9247E-CE3F-449F-B338-70EB511F0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W Wilson</dc:creator>
  <cp:keywords/>
  <dc:description/>
  <cp:lastModifiedBy>Evan W Wilson</cp:lastModifiedBy>
  <cp:revision>2</cp:revision>
  <dcterms:created xsi:type="dcterms:W3CDTF">2017-11-18T21:34:00Z</dcterms:created>
  <dcterms:modified xsi:type="dcterms:W3CDTF">2017-11-18T21:45:00Z</dcterms:modified>
</cp:coreProperties>
</file>